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86FF5" w14:textId="08E19C92"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</w:t>
      </w:r>
      <w:proofErr w:type="spellStart"/>
      <w:r w:rsidR="00630A3A" w:rsidRPr="001109FC">
        <w:rPr>
          <w:rFonts w:asciiTheme="minorHAnsi" w:hAnsiTheme="minorHAnsi" w:cstheme="minorHAnsi"/>
          <w:sz w:val="22"/>
        </w:rPr>
        <w:t>MRiRW</w:t>
      </w:r>
      <w:proofErr w:type="spellEnd"/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BCD64D9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492913AB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5A86B992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238C3751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195A7477" w14:textId="7B5FA70B"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0024AE3A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7D59E5">
        <w:t xml:space="preserve"> </w:t>
      </w:r>
      <w:bookmarkStart w:id="0" w:name="_GoBack"/>
      <w:bookmarkEnd w:id="0"/>
      <w:r w:rsidR="002C47B6">
        <w:t xml:space="preserve">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5DE08402" w:rsidR="00F86879" w:rsidRPr="007D59E5" w:rsidRDefault="006C7CFF" w:rsidP="005C3429">
      <w:pPr>
        <w:spacing w:after="120" w:line="240" w:lineRule="auto"/>
        <w:jc w:val="center"/>
        <w:rPr>
          <w:b/>
          <w:color w:val="365F91" w:themeColor="accent1" w:themeShade="BF"/>
          <w:u w:val="single"/>
        </w:rPr>
      </w:pPr>
      <w:r w:rsidRPr="002C47B6">
        <w:rPr>
          <w:b/>
          <w:i/>
        </w:rPr>
        <w:t>Szczegółowe informacje na stron</w:t>
      </w:r>
      <w:r w:rsidR="00924F14">
        <w:rPr>
          <w:b/>
          <w:i/>
        </w:rPr>
        <w:t>ie Głównego Lekarza Weterynarii</w:t>
      </w:r>
      <w:r w:rsidRPr="002C47B6">
        <w:rPr>
          <w:b/>
          <w:i/>
        </w:rPr>
        <w:t xml:space="preserve"> </w:t>
      </w:r>
      <w:hyperlink r:id="rId9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924F14">
        <w:rPr>
          <w:b/>
          <w:i/>
        </w:rPr>
        <w:t>P</w:t>
      </w:r>
      <w:r w:rsidR="003E3C4B" w:rsidRPr="002C47B6">
        <w:rPr>
          <w:b/>
          <w:i/>
        </w:rPr>
        <w:t xml:space="preserve">owiatowego </w:t>
      </w:r>
      <w:r w:rsidR="00924F14">
        <w:rPr>
          <w:b/>
          <w:i/>
        </w:rPr>
        <w:t>L</w:t>
      </w:r>
      <w:r w:rsidRPr="002C47B6">
        <w:rPr>
          <w:b/>
          <w:i/>
        </w:rPr>
        <w:t xml:space="preserve">ekarza </w:t>
      </w:r>
      <w:r w:rsidR="00924F14">
        <w:rPr>
          <w:b/>
          <w:i/>
        </w:rPr>
        <w:t>W</w:t>
      </w:r>
      <w:r w:rsidRPr="002C47B6">
        <w:rPr>
          <w:b/>
          <w:i/>
        </w:rPr>
        <w:t>eterynarii</w:t>
      </w:r>
      <w:r w:rsidR="00924F14">
        <w:rPr>
          <w:b/>
          <w:i/>
        </w:rPr>
        <w:t xml:space="preserve"> w Krośnie Odrzańskim –</w:t>
      </w:r>
      <w:r w:rsidR="007D59E5">
        <w:rPr>
          <w:b/>
          <w:i/>
        </w:rPr>
        <w:t xml:space="preserve"> </w:t>
      </w:r>
      <w:r w:rsidR="007D59E5" w:rsidRPr="007D59E5">
        <w:rPr>
          <w:b/>
          <w:color w:val="365F91" w:themeColor="accent1" w:themeShade="BF"/>
          <w:u w:val="single"/>
        </w:rPr>
        <w:t>http://www.bip-piwkrosnoodrz.pl/</w:t>
      </w:r>
    </w:p>
    <w:sectPr w:rsidR="00F86879" w:rsidRPr="007D59E5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88FCF5" w14:textId="77777777" w:rsidR="007E5BA0" w:rsidRDefault="007E5BA0" w:rsidP="004E39CE">
      <w:pPr>
        <w:spacing w:after="0" w:line="240" w:lineRule="auto"/>
      </w:pPr>
      <w:r>
        <w:separator/>
      </w:r>
    </w:p>
  </w:endnote>
  <w:endnote w:type="continuationSeparator" w:id="0">
    <w:p w14:paraId="4C3A74EA" w14:textId="77777777" w:rsidR="007E5BA0" w:rsidRDefault="007E5BA0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7D975A" w14:textId="77777777" w:rsidR="007E5BA0" w:rsidRDefault="007E5BA0" w:rsidP="004E39CE">
      <w:pPr>
        <w:spacing w:after="0" w:line="240" w:lineRule="auto"/>
      </w:pPr>
      <w:r>
        <w:separator/>
      </w:r>
    </w:p>
  </w:footnote>
  <w:footnote w:type="continuationSeparator" w:id="0">
    <w:p w14:paraId="154D66C2" w14:textId="77777777" w:rsidR="007E5BA0" w:rsidRDefault="007E5BA0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D59E5"/>
    <w:rsid w:val="007E5BA0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24F1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CA44E1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D284B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wetgiw.gov.pl/AS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62737-2103-49DF-B234-C6244894F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094</Words>
  <Characters>6568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7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Ewa.Szybowska</cp:lastModifiedBy>
  <cp:revision>11</cp:revision>
  <cp:lastPrinted>2018-03-15T07:50:00Z</cp:lastPrinted>
  <dcterms:created xsi:type="dcterms:W3CDTF">2018-03-06T12:39:00Z</dcterms:created>
  <dcterms:modified xsi:type="dcterms:W3CDTF">2018-03-15T08:52:00Z</dcterms:modified>
</cp:coreProperties>
</file>